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28CC" w14:textId="7172F186" w:rsidR="001D7C26" w:rsidRPr="007A05DD" w:rsidRDefault="001D7C26" w:rsidP="007703B4">
      <w:pPr>
        <w:pStyle w:val="Heading1"/>
        <w:spacing w:line="360" w:lineRule="auto"/>
        <w:rPr>
          <w:rFonts w:ascii="Segoe UI" w:hAnsi="Segoe UI" w:cs="Segoe UI"/>
        </w:rPr>
      </w:pPr>
      <w:r w:rsidRPr="007A05DD">
        <w:rPr>
          <w:rFonts w:ascii="Segoe UI" w:hAnsi="Segoe UI" w:cs="Segoe UI"/>
        </w:rPr>
        <w:t>Introduction</w:t>
      </w:r>
    </w:p>
    <w:p w14:paraId="03E10B18" w14:textId="75E2BE57" w:rsidR="001D7C26" w:rsidRPr="007A05DD" w:rsidRDefault="001D7C26" w:rsidP="007703B4">
      <w:pPr>
        <w:spacing w:line="360" w:lineRule="auto"/>
        <w:rPr>
          <w:rFonts w:ascii="Segoe UI" w:hAnsi="Segoe UI" w:cs="Segoe UI"/>
        </w:rPr>
      </w:pPr>
      <w:r w:rsidRPr="007A05DD">
        <w:rPr>
          <w:rFonts w:ascii="Segoe UI" w:hAnsi="Segoe UI" w:cs="Segoe UI"/>
        </w:rPr>
        <w:t>This document contains the business requirement and technical design used for</w:t>
      </w:r>
      <w:r w:rsidR="003E7989" w:rsidRPr="007A05DD">
        <w:rPr>
          <w:rFonts w:ascii="Segoe UI" w:hAnsi="Segoe UI" w:cs="Segoe UI"/>
        </w:rPr>
        <w:t xml:space="preserve"> </w:t>
      </w:r>
      <w:r w:rsidR="00A44138">
        <w:rPr>
          <w:rFonts w:ascii="Segoe UI" w:hAnsi="Segoe UI" w:cs="Segoe UI"/>
        </w:rPr>
        <w:t xml:space="preserve">developing the </w:t>
      </w:r>
      <w:r w:rsidR="009A759C" w:rsidRPr="007A05DD">
        <w:rPr>
          <w:rFonts w:ascii="Segoe UI" w:hAnsi="Segoe UI" w:cs="Segoe UI"/>
        </w:rPr>
        <w:t>library</w:t>
      </w:r>
      <w:r w:rsidRPr="007A05DD">
        <w:rPr>
          <w:rFonts w:ascii="Segoe UI" w:hAnsi="Segoe UI" w:cs="Segoe UI"/>
        </w:rPr>
        <w:t xml:space="preserve"> management </w:t>
      </w:r>
      <w:r w:rsidR="003E7989" w:rsidRPr="007A05DD">
        <w:rPr>
          <w:rFonts w:ascii="Segoe UI" w:hAnsi="Segoe UI" w:cs="Segoe UI"/>
        </w:rPr>
        <w:t>APIs</w:t>
      </w:r>
      <w:r w:rsidRPr="007A05DD">
        <w:rPr>
          <w:rFonts w:ascii="Segoe UI" w:hAnsi="Segoe UI" w:cs="Segoe UI"/>
        </w:rPr>
        <w:t>.</w:t>
      </w:r>
      <w:r w:rsidR="003E7989" w:rsidRPr="007A05DD">
        <w:rPr>
          <w:rFonts w:ascii="Segoe UI" w:hAnsi="Segoe UI" w:cs="Segoe UI"/>
        </w:rPr>
        <w:t xml:space="preserve"> </w:t>
      </w:r>
    </w:p>
    <w:p w14:paraId="419636FE" w14:textId="4087890B" w:rsidR="00E54632" w:rsidRPr="007A05DD" w:rsidRDefault="003E7989" w:rsidP="007703B4">
      <w:pPr>
        <w:pStyle w:val="Heading1"/>
        <w:spacing w:before="0" w:line="360" w:lineRule="auto"/>
        <w:rPr>
          <w:rFonts w:ascii="Segoe UI" w:hAnsi="Segoe UI" w:cs="Segoe UI"/>
        </w:rPr>
      </w:pPr>
      <w:r w:rsidRPr="007A05DD">
        <w:rPr>
          <w:rFonts w:ascii="Segoe UI" w:hAnsi="Segoe UI" w:cs="Segoe UI"/>
        </w:rPr>
        <w:t>Functional Requirement</w:t>
      </w:r>
    </w:p>
    <w:p w14:paraId="45A0E186" w14:textId="77777777" w:rsidR="007703B4" w:rsidRPr="007A05DD" w:rsidRDefault="003E7989" w:rsidP="007703B4">
      <w:pPr>
        <w:spacing w:line="276" w:lineRule="auto"/>
        <w:rPr>
          <w:rFonts w:ascii="Segoe UI" w:hAnsi="Segoe UI" w:cs="Segoe UI"/>
        </w:rPr>
      </w:pPr>
      <w:r w:rsidRPr="007A05DD">
        <w:rPr>
          <w:rFonts w:ascii="Segoe UI" w:hAnsi="Segoe UI" w:cs="Segoe UI"/>
        </w:rPr>
        <w:t xml:space="preserve">The requirement to build Restful APIs application to manage the basic functionality of Library modules. </w:t>
      </w:r>
    </w:p>
    <w:p w14:paraId="4D7506B2" w14:textId="47F8B569" w:rsidR="00E54632" w:rsidRPr="007A05DD" w:rsidRDefault="00E54632" w:rsidP="007703B4">
      <w:pPr>
        <w:spacing w:line="276" w:lineRule="auto"/>
        <w:rPr>
          <w:rFonts w:ascii="Segoe UI" w:hAnsi="Segoe UI" w:cs="Segoe UI"/>
        </w:rPr>
      </w:pPr>
      <w:r w:rsidRPr="007A05DD">
        <w:rPr>
          <w:rFonts w:ascii="Segoe UI" w:hAnsi="Segoe UI" w:cs="Segoe UI"/>
        </w:rPr>
        <w:t xml:space="preserve">Build the set of APIs that would allow user to perform the following activities. </w:t>
      </w:r>
    </w:p>
    <w:p w14:paraId="01DD475A" w14:textId="0F0DCB08" w:rsidR="007703B4" w:rsidRPr="007A05DD" w:rsidRDefault="007703B4" w:rsidP="007703B4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  <w:lang w:eastAsia="en-IN"/>
        </w:rPr>
      </w:pPr>
      <w:r w:rsidRPr="007A05DD">
        <w:rPr>
          <w:rFonts w:ascii="Segoe UI" w:eastAsia="Times New Roman" w:hAnsi="Segoe UI" w:cs="Segoe UI"/>
          <w:color w:val="000000"/>
          <w:lang w:eastAsia="en-IN"/>
        </w:rPr>
        <w:t>Add a book to the list of books they have read</w:t>
      </w:r>
      <w:r w:rsidR="00A55509">
        <w:rPr>
          <w:rFonts w:ascii="Segoe UI" w:eastAsia="Times New Roman" w:hAnsi="Segoe UI" w:cs="Segoe UI"/>
          <w:color w:val="000000"/>
          <w:lang w:eastAsia="en-IN"/>
        </w:rPr>
        <w:t>.</w:t>
      </w:r>
    </w:p>
    <w:p w14:paraId="2106F99A" w14:textId="1F32A742" w:rsidR="007703B4" w:rsidRPr="007A05DD" w:rsidRDefault="007703B4" w:rsidP="007703B4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  <w:lang w:eastAsia="en-IN"/>
        </w:rPr>
      </w:pPr>
      <w:r w:rsidRPr="007A05DD">
        <w:rPr>
          <w:rFonts w:ascii="Segoe UI" w:eastAsia="Times New Roman" w:hAnsi="Segoe UI" w:cs="Segoe UI"/>
          <w:color w:val="000000"/>
          <w:lang w:eastAsia="en-IN"/>
        </w:rPr>
        <w:t>View a list of books they have completed reading</w:t>
      </w:r>
      <w:r w:rsidR="00A55509">
        <w:rPr>
          <w:rFonts w:ascii="Segoe UI" w:eastAsia="Times New Roman" w:hAnsi="Segoe UI" w:cs="Segoe UI"/>
          <w:color w:val="000000"/>
          <w:lang w:eastAsia="en-IN"/>
        </w:rPr>
        <w:t>.</w:t>
      </w:r>
    </w:p>
    <w:p w14:paraId="23A23B60" w14:textId="75474F0A" w:rsidR="007703B4" w:rsidRPr="007A05DD" w:rsidRDefault="007703B4" w:rsidP="007703B4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  <w:lang w:eastAsia="en-IN"/>
        </w:rPr>
      </w:pPr>
      <w:r w:rsidRPr="007A05DD">
        <w:rPr>
          <w:rFonts w:ascii="Segoe UI" w:eastAsia="Times New Roman" w:hAnsi="Segoe UI" w:cs="Segoe UI"/>
          <w:color w:val="000000"/>
          <w:lang w:eastAsia="en-IN"/>
        </w:rPr>
        <w:t>Search for a book by name</w:t>
      </w:r>
      <w:r w:rsidR="00A55509">
        <w:rPr>
          <w:rFonts w:ascii="Segoe UI" w:eastAsia="Times New Roman" w:hAnsi="Segoe UI" w:cs="Segoe UI"/>
          <w:color w:val="000000"/>
          <w:lang w:eastAsia="en-IN"/>
        </w:rPr>
        <w:t>.</w:t>
      </w:r>
    </w:p>
    <w:p w14:paraId="5153D362" w14:textId="52857A9E" w:rsidR="00D47A21" w:rsidRPr="007A05DD" w:rsidRDefault="00D47A21" w:rsidP="00D47A21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22222"/>
          <w:lang w:eastAsia="en-IN"/>
        </w:rPr>
      </w:pPr>
    </w:p>
    <w:p w14:paraId="65BDEDB1" w14:textId="08F3E14E" w:rsidR="00D47A21" w:rsidRPr="007A05DD" w:rsidRDefault="00D47A21" w:rsidP="00D47A21">
      <w:pPr>
        <w:pStyle w:val="Heading1"/>
        <w:rPr>
          <w:rFonts w:ascii="Segoe UI" w:eastAsia="Times New Roman" w:hAnsi="Segoe UI" w:cs="Segoe UI"/>
          <w:lang w:eastAsia="en-IN"/>
        </w:rPr>
      </w:pPr>
      <w:r w:rsidRPr="007A05DD">
        <w:rPr>
          <w:rFonts w:ascii="Segoe UI" w:eastAsia="Times New Roman" w:hAnsi="Segoe UI" w:cs="Segoe UI"/>
          <w:lang w:eastAsia="en-IN"/>
        </w:rPr>
        <w:t>Technical Design</w:t>
      </w:r>
    </w:p>
    <w:p w14:paraId="0F1712E1" w14:textId="2F78EA75" w:rsidR="00D47A21" w:rsidRDefault="00D47A21" w:rsidP="00D47A21">
      <w:pPr>
        <w:rPr>
          <w:rFonts w:ascii="Segoe UI" w:hAnsi="Segoe UI" w:cs="Segoe UI"/>
          <w:lang w:eastAsia="en-IN"/>
        </w:rPr>
      </w:pPr>
      <w:r w:rsidRPr="007A05DD">
        <w:rPr>
          <w:rFonts w:ascii="Segoe UI" w:hAnsi="Segoe UI" w:cs="Segoe UI"/>
          <w:lang w:eastAsia="en-IN"/>
        </w:rPr>
        <w:t xml:space="preserve">This application was developed using ASP.Net Core 5.0 and xUnit library for Unit testing. </w:t>
      </w:r>
    </w:p>
    <w:p w14:paraId="628D40B1" w14:textId="09E23AC8" w:rsidR="005D2820" w:rsidRPr="005D2820" w:rsidRDefault="005D2820" w:rsidP="005D2820">
      <w:pPr>
        <w:rPr>
          <w:rFonts w:ascii="Segoe UI" w:hAnsi="Segoe UI" w:cs="Segoe UI"/>
          <w:lang w:eastAsia="en-IN"/>
        </w:rPr>
      </w:pPr>
      <w:r w:rsidRPr="005D2820">
        <w:rPr>
          <w:rFonts w:ascii="Segoe UI" w:hAnsi="Segoe UI" w:cs="Segoe UI"/>
          <w:lang w:eastAsia="en-IN"/>
        </w:rPr>
        <w:t xml:space="preserve">Note: I have used the static data for fetching and storing data. In future if you want to add database class then you can introduce new class as SQL and inherit the </w:t>
      </w:r>
      <w:proofErr w:type="spellStart"/>
      <w:r w:rsidRPr="005D2820">
        <w:rPr>
          <w:rFonts w:ascii="Segoe UI" w:hAnsi="Segoe UI" w:cs="Segoe UI"/>
          <w:lang w:eastAsia="en-IN"/>
        </w:rPr>
        <w:t>IBookRepository</w:t>
      </w:r>
      <w:proofErr w:type="spellEnd"/>
      <w:r w:rsidRPr="005D2820">
        <w:rPr>
          <w:rFonts w:ascii="Segoe UI" w:hAnsi="Segoe UI" w:cs="Segoe UI"/>
          <w:lang w:eastAsia="en-IN"/>
        </w:rPr>
        <w:t xml:space="preserve">. </w:t>
      </w:r>
    </w:p>
    <w:p w14:paraId="169162F0" w14:textId="77777777" w:rsidR="005D2820" w:rsidRDefault="005D2820" w:rsidP="00D47A21">
      <w:pPr>
        <w:rPr>
          <w:rFonts w:ascii="Segoe UI" w:hAnsi="Segoe UI" w:cs="Segoe UI"/>
          <w:lang w:eastAsia="en-IN"/>
        </w:rPr>
      </w:pPr>
    </w:p>
    <w:p w14:paraId="44E54877" w14:textId="00C59985" w:rsidR="00F45561" w:rsidRDefault="00F45561" w:rsidP="00F45561">
      <w:pPr>
        <w:pStyle w:val="ListParagraph"/>
        <w:numPr>
          <w:ilvl w:val="0"/>
          <w:numId w:val="4"/>
        </w:numPr>
        <w:rPr>
          <w:rFonts w:ascii="Segoe UI" w:hAnsi="Segoe UI" w:cs="Segoe UI"/>
          <w:lang w:eastAsia="en-IN"/>
        </w:rPr>
      </w:pPr>
      <w:r>
        <w:rPr>
          <w:rFonts w:ascii="Segoe UI" w:hAnsi="Segoe UI" w:cs="Segoe UI"/>
          <w:lang w:eastAsia="en-IN"/>
        </w:rPr>
        <w:t xml:space="preserve">Created </w:t>
      </w:r>
      <w:proofErr w:type="spellStart"/>
      <w:r>
        <w:rPr>
          <w:rFonts w:ascii="Segoe UI" w:hAnsi="Segoe UI" w:cs="Segoe UI"/>
          <w:lang w:eastAsia="en-IN"/>
        </w:rPr>
        <w:t>BookContoller</w:t>
      </w:r>
      <w:proofErr w:type="spellEnd"/>
      <w:r>
        <w:rPr>
          <w:rFonts w:ascii="Segoe UI" w:hAnsi="Segoe UI" w:cs="Segoe UI"/>
          <w:lang w:eastAsia="en-IN"/>
        </w:rPr>
        <w:t xml:space="preserve"> which holds the following API’s. </w:t>
      </w:r>
    </w:p>
    <w:p w14:paraId="5E4CEAB9" w14:textId="77777777" w:rsidR="00F45561" w:rsidRPr="00F45561" w:rsidRDefault="00F45561" w:rsidP="00F45561">
      <w:pPr>
        <w:pStyle w:val="ListParagraph"/>
        <w:rPr>
          <w:rFonts w:ascii="Courier New" w:hAnsi="Courier New" w:cs="Courier New"/>
          <w:b/>
          <w:bCs/>
          <w:color w:val="3B4151"/>
        </w:rPr>
      </w:pPr>
    </w:p>
    <w:p w14:paraId="2B544DEB" w14:textId="27AD711F" w:rsidR="007703B4" w:rsidRPr="006921E2" w:rsidRDefault="00F45561" w:rsidP="000E0009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b/>
          <w:bCs/>
          <w:color w:val="3B4151"/>
        </w:rPr>
      </w:pPr>
      <w:r w:rsidRPr="006921E2">
        <w:rPr>
          <w:rFonts w:ascii="Segoe UI" w:hAnsi="Segoe UI" w:cs="Segoe UI"/>
          <w:b/>
          <w:bCs/>
          <w:sz w:val="24"/>
          <w:szCs w:val="24"/>
          <w:lang w:eastAsia="en-IN"/>
        </w:rPr>
        <w:t>GET</w:t>
      </w:r>
      <w:r w:rsidRPr="006921E2">
        <w:rPr>
          <w:rFonts w:ascii="Segoe UI" w:hAnsi="Segoe UI" w:cs="Segoe UI"/>
          <w:b/>
          <w:bCs/>
          <w:lang w:eastAsia="en-IN"/>
        </w:rPr>
        <w:t xml:space="preserve">:  </w:t>
      </w:r>
      <w:r w:rsidRPr="006921E2">
        <w:rPr>
          <w:rFonts w:ascii="Segoe UI" w:hAnsi="Segoe UI" w:cs="Segoe UI"/>
          <w:b/>
          <w:bCs/>
          <w:color w:val="3B4151"/>
        </w:rPr>
        <w:t>​/</w:t>
      </w:r>
      <w:proofErr w:type="spellStart"/>
      <w:r w:rsidRPr="006921E2">
        <w:rPr>
          <w:rFonts w:ascii="Segoe UI" w:hAnsi="Segoe UI" w:cs="Segoe UI"/>
          <w:b/>
          <w:bCs/>
          <w:color w:val="3B4151"/>
        </w:rPr>
        <w:t>api</w:t>
      </w:r>
      <w:proofErr w:type="spellEnd"/>
      <w:r w:rsidRPr="006921E2">
        <w:rPr>
          <w:rFonts w:ascii="Segoe UI" w:hAnsi="Segoe UI" w:cs="Segoe UI"/>
          <w:b/>
          <w:bCs/>
          <w:color w:val="3B4151"/>
        </w:rPr>
        <w:t>​/Book​/</w:t>
      </w:r>
      <w:proofErr w:type="spellStart"/>
      <w:r w:rsidRPr="006921E2">
        <w:rPr>
          <w:rFonts w:ascii="Segoe UI" w:hAnsi="Segoe UI" w:cs="Segoe UI"/>
          <w:b/>
          <w:bCs/>
          <w:color w:val="3B4151"/>
        </w:rPr>
        <w:t>GetCompletedBooks</w:t>
      </w:r>
      <w:proofErr w:type="spellEnd"/>
    </w:p>
    <w:p w14:paraId="43D97CF7" w14:textId="345DDB5E" w:rsidR="004D0822" w:rsidRDefault="004D0822" w:rsidP="000E0009">
      <w:pPr>
        <w:pStyle w:val="ListParagraph"/>
        <w:spacing w:after="0"/>
        <w:rPr>
          <w:rFonts w:ascii="Segoe UI" w:hAnsi="Segoe UI" w:cs="Segoe UI"/>
          <w:sz w:val="24"/>
          <w:szCs w:val="24"/>
          <w:lang w:eastAsia="en-IN"/>
        </w:rPr>
      </w:pPr>
      <w:r w:rsidRPr="00B47D95">
        <w:rPr>
          <w:rFonts w:ascii="Segoe UI" w:hAnsi="Segoe UI" w:cs="Segoe UI"/>
          <w:b/>
          <w:bCs/>
          <w:sz w:val="24"/>
          <w:szCs w:val="24"/>
          <w:lang w:eastAsia="en-IN"/>
        </w:rPr>
        <w:t>Parameter:</w:t>
      </w:r>
      <w:r w:rsidRPr="003906CE">
        <w:rPr>
          <w:rFonts w:ascii="Segoe UI" w:hAnsi="Segoe UI" w:cs="Segoe UI"/>
          <w:sz w:val="24"/>
          <w:szCs w:val="24"/>
          <w:lang w:eastAsia="en-IN"/>
        </w:rPr>
        <w:t xml:space="preserve"> </w:t>
      </w:r>
      <w:proofErr w:type="spellStart"/>
      <w:r w:rsidRPr="00583E0D">
        <w:rPr>
          <w:rFonts w:ascii="Segoe UI" w:hAnsi="Segoe UI" w:cs="Segoe UI"/>
          <w:i/>
          <w:iCs/>
          <w:sz w:val="24"/>
          <w:szCs w:val="24"/>
          <w:lang w:eastAsia="en-IN"/>
        </w:rPr>
        <w:t>userID</w:t>
      </w:r>
      <w:proofErr w:type="spellEnd"/>
      <w:r w:rsidR="00583E0D" w:rsidRPr="00583E0D">
        <w:rPr>
          <w:rFonts w:ascii="Segoe UI" w:hAnsi="Segoe UI" w:cs="Segoe UI"/>
          <w:i/>
          <w:iCs/>
          <w:sz w:val="24"/>
          <w:szCs w:val="24"/>
          <w:lang w:eastAsia="en-IN"/>
        </w:rPr>
        <w:t>(integer)</w:t>
      </w:r>
    </w:p>
    <w:p w14:paraId="4EEA8E43" w14:textId="6A4F1432" w:rsidR="003229D8" w:rsidRPr="003906CE" w:rsidRDefault="003229D8" w:rsidP="000E0009">
      <w:pPr>
        <w:pStyle w:val="ListParagraph"/>
        <w:spacing w:after="0"/>
        <w:rPr>
          <w:rFonts w:ascii="Segoe UI" w:hAnsi="Segoe UI" w:cs="Segoe UI"/>
          <w:sz w:val="24"/>
          <w:szCs w:val="24"/>
          <w:lang w:eastAsia="en-IN"/>
        </w:rPr>
      </w:pPr>
      <w:r w:rsidRPr="00B47D95">
        <w:rPr>
          <w:rFonts w:ascii="Segoe UI" w:hAnsi="Segoe UI" w:cs="Segoe UI"/>
          <w:b/>
          <w:bCs/>
          <w:sz w:val="24"/>
          <w:szCs w:val="24"/>
          <w:lang w:eastAsia="en-IN"/>
        </w:rPr>
        <w:t>Description:</w:t>
      </w:r>
      <w:r>
        <w:rPr>
          <w:rFonts w:ascii="Segoe UI" w:hAnsi="Segoe UI" w:cs="Segoe UI"/>
          <w:sz w:val="24"/>
          <w:szCs w:val="24"/>
          <w:lang w:eastAsia="en-IN"/>
        </w:rPr>
        <w:t xml:space="preserve"> This </w:t>
      </w:r>
      <w:r w:rsidR="00B36E42">
        <w:rPr>
          <w:rFonts w:ascii="Segoe UI" w:hAnsi="Segoe UI" w:cs="Segoe UI"/>
          <w:sz w:val="24"/>
          <w:szCs w:val="24"/>
          <w:lang w:eastAsia="en-IN"/>
        </w:rPr>
        <w:t>API</w:t>
      </w:r>
      <w:r>
        <w:rPr>
          <w:rFonts w:ascii="Segoe UI" w:hAnsi="Segoe UI" w:cs="Segoe UI"/>
          <w:sz w:val="24"/>
          <w:szCs w:val="24"/>
          <w:lang w:eastAsia="en-IN"/>
        </w:rPr>
        <w:t xml:space="preserve"> will return the list of books read by the user. </w:t>
      </w:r>
    </w:p>
    <w:p w14:paraId="35C3AE9B" w14:textId="18FFDEDC" w:rsidR="00F45561" w:rsidRPr="00581251" w:rsidRDefault="00F45561" w:rsidP="000E0009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B47D95">
        <w:rPr>
          <w:rFonts w:ascii="Segoe UI" w:hAnsi="Segoe UI" w:cs="Segoe UI"/>
          <w:b/>
          <w:bCs/>
          <w:color w:val="3B4151"/>
          <w:sz w:val="24"/>
          <w:szCs w:val="24"/>
        </w:rPr>
        <w:t>Sample Request:</w:t>
      </w:r>
      <w:r w:rsidRPr="00581251">
        <w:rPr>
          <w:rFonts w:ascii="Segoe UI" w:hAnsi="Segoe UI" w:cs="Segoe UI"/>
          <w:color w:val="3B4151"/>
          <w:sz w:val="24"/>
          <w:szCs w:val="24"/>
        </w:rPr>
        <w:t xml:space="preserve"> </w:t>
      </w:r>
      <w:hyperlink r:id="rId6" w:history="1">
        <w:r w:rsidRPr="00581251">
          <w:rPr>
            <w:rStyle w:val="Hyperlink"/>
            <w:rFonts w:ascii="Segoe UI" w:hAnsi="Segoe UI" w:cs="Segoe UI"/>
            <w:sz w:val="24"/>
            <w:szCs w:val="24"/>
          </w:rPr>
          <w:t>https://localhost:5001/api/Book/GetCompletedBooks?userID=1</w:t>
        </w:r>
      </w:hyperlink>
    </w:p>
    <w:p w14:paraId="2E3329F4" w14:textId="4B0F5D8C" w:rsidR="00F45561" w:rsidRPr="00B47D95" w:rsidRDefault="00F45561" w:rsidP="001A7D4A">
      <w:pPr>
        <w:spacing w:after="0"/>
        <w:ind w:left="720"/>
        <w:rPr>
          <w:rFonts w:ascii="Segoe UI" w:hAnsi="Segoe UI" w:cs="Segoe UI"/>
          <w:b/>
          <w:bCs/>
          <w:color w:val="3B4151"/>
          <w:sz w:val="24"/>
          <w:szCs w:val="24"/>
        </w:rPr>
      </w:pPr>
      <w:r w:rsidRPr="00B47D95">
        <w:rPr>
          <w:rFonts w:ascii="Segoe UI" w:hAnsi="Segoe UI" w:cs="Segoe UI"/>
          <w:b/>
          <w:bCs/>
          <w:color w:val="3B4151"/>
          <w:sz w:val="24"/>
          <w:szCs w:val="24"/>
        </w:rPr>
        <w:t xml:space="preserve">Response Body: </w:t>
      </w:r>
    </w:p>
    <w:p w14:paraId="54E8EE04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>[</w:t>
      </w:r>
    </w:p>
    <w:p w14:paraId="06FFF150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{</w:t>
      </w:r>
    </w:p>
    <w:p w14:paraId="23D94615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1,</w:t>
      </w:r>
    </w:p>
    <w:p w14:paraId="61625A0F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1,</w:t>
      </w:r>
    </w:p>
    <w:p w14:paraId="1525E7C4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 xml:space="preserve">": "Rich Dad </w:t>
      </w:r>
      <w:proofErr w:type="gramStart"/>
      <w:r w:rsidRPr="00581251">
        <w:rPr>
          <w:rFonts w:ascii="Segoe UI" w:hAnsi="Segoe UI" w:cs="Segoe UI"/>
          <w:color w:val="3B4151"/>
          <w:sz w:val="24"/>
          <w:szCs w:val="24"/>
        </w:rPr>
        <w:t>And</w:t>
      </w:r>
      <w:proofErr w:type="gramEnd"/>
      <w:r w:rsidRPr="00581251">
        <w:rPr>
          <w:rFonts w:ascii="Segoe UI" w:hAnsi="Segoe UI" w:cs="Segoe UI"/>
          <w:color w:val="3B4151"/>
          <w:sz w:val="24"/>
          <w:szCs w:val="24"/>
        </w:rPr>
        <w:t xml:space="preserve"> Poor Dad",</w:t>
      </w:r>
    </w:p>
    <w:p w14:paraId="6A38F669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"User1"</w:t>
      </w:r>
    </w:p>
    <w:p w14:paraId="2651FA6E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},</w:t>
      </w:r>
    </w:p>
    <w:p w14:paraId="32011119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{</w:t>
      </w:r>
    </w:p>
    <w:p w14:paraId="6DF9BC54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2,</w:t>
      </w:r>
    </w:p>
    <w:p w14:paraId="20BAD0F6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lastRenderedPageBreak/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1,</w:t>
      </w:r>
    </w:p>
    <w:p w14:paraId="39EF3D51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 xml:space="preserve">": "Into </w:t>
      </w:r>
      <w:proofErr w:type="gramStart"/>
      <w:r w:rsidRPr="00581251">
        <w:rPr>
          <w:rFonts w:ascii="Segoe UI" w:hAnsi="Segoe UI" w:cs="Segoe UI"/>
          <w:color w:val="3B4151"/>
          <w:sz w:val="24"/>
          <w:szCs w:val="24"/>
        </w:rPr>
        <w:t>The</w:t>
      </w:r>
      <w:proofErr w:type="gramEnd"/>
      <w:r w:rsidRPr="00581251">
        <w:rPr>
          <w:rFonts w:ascii="Segoe UI" w:hAnsi="Segoe UI" w:cs="Segoe UI"/>
          <w:color w:val="3B4151"/>
          <w:sz w:val="24"/>
          <w:szCs w:val="24"/>
        </w:rPr>
        <w:t xml:space="preserve"> Wild",</w:t>
      </w:r>
    </w:p>
    <w:p w14:paraId="2A101F00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"User1"</w:t>
      </w:r>
    </w:p>
    <w:p w14:paraId="4781FCEB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},</w:t>
      </w:r>
    </w:p>
    <w:p w14:paraId="60D0ACDE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{</w:t>
      </w:r>
    </w:p>
    <w:p w14:paraId="4084B743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3,</w:t>
      </w:r>
    </w:p>
    <w:p w14:paraId="3E774D6C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ID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1,</w:t>
      </w:r>
    </w:p>
    <w:p w14:paraId="01E1F80A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book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"The Secret",</w:t>
      </w:r>
    </w:p>
    <w:p w14:paraId="54F535E7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  "</w:t>
      </w:r>
      <w:proofErr w:type="spellStart"/>
      <w:r w:rsidRPr="00581251">
        <w:rPr>
          <w:rFonts w:ascii="Segoe UI" w:hAnsi="Segoe UI" w:cs="Segoe UI"/>
          <w:color w:val="3B4151"/>
          <w:sz w:val="24"/>
          <w:szCs w:val="24"/>
        </w:rPr>
        <w:t>userName</w:t>
      </w:r>
      <w:proofErr w:type="spellEnd"/>
      <w:r w:rsidRPr="00581251">
        <w:rPr>
          <w:rFonts w:ascii="Segoe UI" w:hAnsi="Segoe UI" w:cs="Segoe UI"/>
          <w:color w:val="3B4151"/>
          <w:sz w:val="24"/>
          <w:szCs w:val="24"/>
        </w:rPr>
        <w:t>": "User1"</w:t>
      </w:r>
    </w:p>
    <w:p w14:paraId="5E21C772" w14:textId="77777777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 xml:space="preserve">  }</w:t>
      </w:r>
    </w:p>
    <w:p w14:paraId="27849EE6" w14:textId="7C8DC3B6" w:rsidR="00F45561" w:rsidRPr="00581251" w:rsidRDefault="00F45561" w:rsidP="001A7D4A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581251">
        <w:rPr>
          <w:rFonts w:ascii="Segoe UI" w:hAnsi="Segoe UI" w:cs="Segoe UI"/>
          <w:color w:val="3B4151"/>
          <w:sz w:val="24"/>
          <w:szCs w:val="24"/>
        </w:rPr>
        <w:t>]</w:t>
      </w:r>
    </w:p>
    <w:p w14:paraId="659A0C89" w14:textId="61DFC181" w:rsidR="00197C4D" w:rsidRDefault="00197C4D" w:rsidP="001A7D4A">
      <w:pPr>
        <w:spacing w:after="0"/>
        <w:ind w:left="720"/>
        <w:rPr>
          <w:rFonts w:ascii="Segoe UI" w:hAnsi="Segoe UI" w:cs="Segoe UI"/>
          <w:color w:val="3B4151"/>
          <w:sz w:val="20"/>
          <w:szCs w:val="20"/>
        </w:rPr>
      </w:pPr>
    </w:p>
    <w:p w14:paraId="600F549E" w14:textId="56FCA678" w:rsidR="00197C4D" w:rsidRPr="00412910" w:rsidRDefault="00197C4D" w:rsidP="00AC3B95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b/>
          <w:bCs/>
          <w:sz w:val="24"/>
          <w:szCs w:val="24"/>
          <w:lang w:eastAsia="en-IN"/>
        </w:rPr>
      </w:pPr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GET:  /</w:t>
      </w:r>
      <w:proofErr w:type="spellStart"/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api</w:t>
      </w:r>
      <w:proofErr w:type="spellEnd"/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/Book/</w:t>
      </w:r>
      <w:proofErr w:type="spellStart"/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SearchBookByName</w:t>
      </w:r>
      <w:proofErr w:type="spellEnd"/>
    </w:p>
    <w:p w14:paraId="65602CD4" w14:textId="539287A9" w:rsidR="00E54632" w:rsidRPr="00153DEE" w:rsidRDefault="0008697A" w:rsidP="00AC3B95">
      <w:pPr>
        <w:pStyle w:val="ListParagraph"/>
        <w:spacing w:after="0"/>
        <w:rPr>
          <w:rFonts w:ascii="Segoe UI" w:hAnsi="Segoe UI" w:cs="Segoe UI"/>
          <w:b/>
          <w:bCs/>
          <w:i/>
          <w:iCs/>
          <w:sz w:val="24"/>
          <w:szCs w:val="24"/>
        </w:rPr>
      </w:pPr>
      <w:r w:rsidRPr="00412910">
        <w:rPr>
          <w:rFonts w:ascii="Segoe UI" w:hAnsi="Segoe UI" w:cs="Segoe UI"/>
          <w:b/>
          <w:bCs/>
          <w:sz w:val="24"/>
          <w:szCs w:val="24"/>
        </w:rPr>
        <w:t xml:space="preserve">Parameter: </w:t>
      </w:r>
      <w:proofErr w:type="spellStart"/>
      <w:r w:rsidRPr="00153DEE">
        <w:rPr>
          <w:rFonts w:ascii="Segoe UI" w:hAnsi="Segoe UI" w:cs="Segoe UI"/>
          <w:i/>
          <w:iCs/>
          <w:sz w:val="24"/>
          <w:szCs w:val="24"/>
        </w:rPr>
        <w:t>bookName</w:t>
      </w:r>
      <w:proofErr w:type="spellEnd"/>
      <w:r w:rsidR="00153DEE">
        <w:rPr>
          <w:rFonts w:ascii="Segoe UI" w:hAnsi="Segoe UI" w:cs="Segoe UI"/>
          <w:i/>
          <w:iCs/>
          <w:sz w:val="24"/>
          <w:szCs w:val="24"/>
        </w:rPr>
        <w:t>(string)</w:t>
      </w:r>
    </w:p>
    <w:p w14:paraId="0A414E24" w14:textId="1D9F2A3D" w:rsidR="00412910" w:rsidRPr="00412910" w:rsidRDefault="00412910" w:rsidP="00AC3B95">
      <w:pPr>
        <w:pStyle w:val="ListParagraph"/>
        <w:spacing w:after="0"/>
        <w:rPr>
          <w:rFonts w:ascii="Segoe UI" w:hAnsi="Segoe UI" w:cs="Segoe UI"/>
          <w:sz w:val="24"/>
          <w:szCs w:val="24"/>
          <w:lang w:eastAsia="en-IN"/>
        </w:rPr>
      </w:pPr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Description:</w:t>
      </w:r>
      <w:r w:rsidRPr="00412910">
        <w:rPr>
          <w:rFonts w:ascii="Segoe UI" w:hAnsi="Segoe UI" w:cs="Segoe UI"/>
          <w:sz w:val="24"/>
          <w:szCs w:val="24"/>
          <w:lang w:eastAsia="en-IN"/>
        </w:rPr>
        <w:t xml:space="preserve"> This API will return the list of books </w:t>
      </w:r>
      <w:r w:rsidR="00FF532E">
        <w:rPr>
          <w:rFonts w:ascii="Segoe UI" w:hAnsi="Segoe UI" w:cs="Segoe UI"/>
          <w:sz w:val="24"/>
          <w:szCs w:val="24"/>
          <w:lang w:eastAsia="en-IN"/>
        </w:rPr>
        <w:t xml:space="preserve">based on the input </w:t>
      </w:r>
      <w:proofErr w:type="spellStart"/>
      <w:r w:rsidR="00FF532E">
        <w:rPr>
          <w:rFonts w:ascii="Segoe UI" w:hAnsi="Segoe UI" w:cs="Segoe UI"/>
          <w:sz w:val="24"/>
          <w:szCs w:val="24"/>
          <w:lang w:eastAsia="en-IN"/>
        </w:rPr>
        <w:t>bookName</w:t>
      </w:r>
      <w:proofErr w:type="spellEnd"/>
      <w:r w:rsidR="000A2A08">
        <w:rPr>
          <w:rFonts w:ascii="Segoe UI" w:hAnsi="Segoe UI" w:cs="Segoe UI"/>
          <w:sz w:val="24"/>
          <w:szCs w:val="24"/>
          <w:lang w:eastAsia="en-IN"/>
        </w:rPr>
        <w:t>.</w:t>
      </w:r>
    </w:p>
    <w:p w14:paraId="700BCD48" w14:textId="11D67078" w:rsidR="00604E0A" w:rsidRPr="00412910" w:rsidRDefault="00604E0A" w:rsidP="00AC3B95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412910">
        <w:rPr>
          <w:rFonts w:ascii="Segoe UI" w:hAnsi="Segoe UI" w:cs="Segoe UI"/>
          <w:b/>
          <w:bCs/>
          <w:color w:val="3B4151"/>
          <w:sz w:val="24"/>
          <w:szCs w:val="24"/>
        </w:rPr>
        <w:t>Sample Request:</w:t>
      </w:r>
      <w:r w:rsidRPr="00412910">
        <w:rPr>
          <w:rFonts w:ascii="Segoe UI" w:hAnsi="Segoe UI" w:cs="Segoe UI"/>
          <w:color w:val="3B4151"/>
          <w:sz w:val="24"/>
          <w:szCs w:val="24"/>
        </w:rPr>
        <w:t xml:space="preserve"> </w:t>
      </w:r>
      <w:hyperlink r:id="rId7" w:history="1">
        <w:r w:rsidR="00547565" w:rsidRPr="00412910">
          <w:rPr>
            <w:rStyle w:val="Hyperlink"/>
            <w:rFonts w:ascii="Segoe UI" w:hAnsi="Segoe UI" w:cs="Segoe UI"/>
            <w:sz w:val="24"/>
            <w:szCs w:val="24"/>
          </w:rPr>
          <w:t>https://localhost:5001/api/Book/SearchBookByName?bookName=rich</w:t>
        </w:r>
      </w:hyperlink>
    </w:p>
    <w:p w14:paraId="239D7591" w14:textId="71AF39CA" w:rsidR="00547565" w:rsidRPr="00412910" w:rsidRDefault="00547565" w:rsidP="00AC3B95">
      <w:pPr>
        <w:spacing w:after="0"/>
        <w:ind w:left="720"/>
        <w:rPr>
          <w:rFonts w:ascii="Segoe UI" w:hAnsi="Segoe UI" w:cs="Segoe UI"/>
          <w:b/>
          <w:bCs/>
          <w:color w:val="3B4151"/>
          <w:sz w:val="24"/>
          <w:szCs w:val="24"/>
        </w:rPr>
      </w:pPr>
      <w:r w:rsidRPr="00412910">
        <w:rPr>
          <w:rFonts w:ascii="Segoe UI" w:hAnsi="Segoe UI" w:cs="Segoe UI"/>
          <w:b/>
          <w:bCs/>
          <w:color w:val="3B4151"/>
          <w:sz w:val="24"/>
          <w:szCs w:val="24"/>
        </w:rPr>
        <w:t>Response Body</w:t>
      </w:r>
      <w:r w:rsidR="005B31FD" w:rsidRPr="00412910">
        <w:rPr>
          <w:rFonts w:ascii="Segoe UI" w:hAnsi="Segoe UI" w:cs="Segoe UI"/>
          <w:b/>
          <w:bCs/>
          <w:color w:val="3B4151"/>
          <w:sz w:val="24"/>
          <w:szCs w:val="24"/>
        </w:rPr>
        <w:t>:</w:t>
      </w:r>
    </w:p>
    <w:p w14:paraId="6C3D67A9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>[</w:t>
      </w:r>
    </w:p>
    <w:p w14:paraId="0ABEB216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{</w:t>
      </w:r>
    </w:p>
    <w:p w14:paraId="50C2BADA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  "</w:t>
      </w:r>
      <w:proofErr w:type="spellStart"/>
      <w:r w:rsidRPr="00412910">
        <w:rPr>
          <w:rFonts w:ascii="Segoe UI" w:hAnsi="Segoe UI" w:cs="Segoe UI"/>
          <w:sz w:val="24"/>
          <w:szCs w:val="24"/>
        </w:rPr>
        <w:t>bookID</w:t>
      </w:r>
      <w:proofErr w:type="spellEnd"/>
      <w:r w:rsidRPr="00412910">
        <w:rPr>
          <w:rFonts w:ascii="Segoe UI" w:hAnsi="Segoe UI" w:cs="Segoe UI"/>
          <w:sz w:val="24"/>
          <w:szCs w:val="24"/>
        </w:rPr>
        <w:t>": 1,</w:t>
      </w:r>
    </w:p>
    <w:p w14:paraId="59871443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  "</w:t>
      </w:r>
      <w:proofErr w:type="spellStart"/>
      <w:r w:rsidRPr="00412910">
        <w:rPr>
          <w:rFonts w:ascii="Segoe UI" w:hAnsi="Segoe UI" w:cs="Segoe UI"/>
          <w:sz w:val="24"/>
          <w:szCs w:val="24"/>
        </w:rPr>
        <w:t>bookName</w:t>
      </w:r>
      <w:proofErr w:type="spellEnd"/>
      <w:r w:rsidRPr="00412910">
        <w:rPr>
          <w:rFonts w:ascii="Segoe UI" w:hAnsi="Segoe UI" w:cs="Segoe UI"/>
          <w:sz w:val="24"/>
          <w:szCs w:val="24"/>
        </w:rPr>
        <w:t xml:space="preserve">": "Rich Dad </w:t>
      </w:r>
      <w:proofErr w:type="gramStart"/>
      <w:r w:rsidRPr="00412910">
        <w:rPr>
          <w:rFonts w:ascii="Segoe UI" w:hAnsi="Segoe UI" w:cs="Segoe UI"/>
          <w:sz w:val="24"/>
          <w:szCs w:val="24"/>
        </w:rPr>
        <w:t>And</w:t>
      </w:r>
      <w:proofErr w:type="gramEnd"/>
      <w:r w:rsidRPr="00412910">
        <w:rPr>
          <w:rFonts w:ascii="Segoe UI" w:hAnsi="Segoe UI" w:cs="Segoe UI"/>
          <w:sz w:val="24"/>
          <w:szCs w:val="24"/>
        </w:rPr>
        <w:t xml:space="preserve"> Poor Dad",</w:t>
      </w:r>
    </w:p>
    <w:p w14:paraId="2E212ABA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  "</w:t>
      </w:r>
      <w:proofErr w:type="spellStart"/>
      <w:r w:rsidRPr="00412910">
        <w:rPr>
          <w:rFonts w:ascii="Segoe UI" w:hAnsi="Segoe UI" w:cs="Segoe UI"/>
          <w:sz w:val="24"/>
          <w:szCs w:val="24"/>
        </w:rPr>
        <w:t>createdDate</w:t>
      </w:r>
      <w:proofErr w:type="spellEnd"/>
      <w:r w:rsidRPr="00412910">
        <w:rPr>
          <w:rFonts w:ascii="Segoe UI" w:hAnsi="Segoe UI" w:cs="Segoe UI"/>
          <w:sz w:val="24"/>
          <w:szCs w:val="24"/>
        </w:rPr>
        <w:t>": "2022-06-08T12:37:40.9743363+08:00",</w:t>
      </w:r>
    </w:p>
    <w:p w14:paraId="4970F9FC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  "status": 1</w:t>
      </w:r>
    </w:p>
    <w:p w14:paraId="0E331F47" w14:textId="77777777" w:rsidR="00610FDE" w:rsidRPr="00412910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 xml:space="preserve">  }</w:t>
      </w:r>
    </w:p>
    <w:p w14:paraId="461E25A2" w14:textId="58219CD9" w:rsidR="003E7989" w:rsidRDefault="00610FDE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 w:rsidRPr="00412910">
        <w:rPr>
          <w:rFonts w:ascii="Segoe UI" w:hAnsi="Segoe UI" w:cs="Segoe UI"/>
          <w:sz w:val="24"/>
          <w:szCs w:val="24"/>
        </w:rPr>
        <w:t>]</w:t>
      </w:r>
    </w:p>
    <w:p w14:paraId="1FA4CD59" w14:textId="5E7E6626" w:rsidR="009A759C" w:rsidRPr="00412910" w:rsidRDefault="009A759C" w:rsidP="009A759C">
      <w:pPr>
        <w:pStyle w:val="ListParagraph"/>
        <w:numPr>
          <w:ilvl w:val="0"/>
          <w:numId w:val="5"/>
        </w:numPr>
        <w:spacing w:after="0"/>
        <w:rPr>
          <w:rFonts w:ascii="Segoe UI" w:hAnsi="Segoe UI" w:cs="Segoe UI"/>
          <w:b/>
          <w:bCs/>
          <w:sz w:val="24"/>
          <w:szCs w:val="24"/>
          <w:lang w:eastAsia="en-IN"/>
        </w:rPr>
      </w:pPr>
      <w:r>
        <w:rPr>
          <w:rFonts w:ascii="Segoe UI" w:hAnsi="Segoe UI" w:cs="Segoe UI"/>
          <w:b/>
          <w:bCs/>
          <w:sz w:val="24"/>
          <w:szCs w:val="24"/>
          <w:lang w:eastAsia="en-IN"/>
        </w:rPr>
        <w:t>POST</w:t>
      </w:r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 xml:space="preserve">:  </w:t>
      </w:r>
      <w:r w:rsidRPr="009A759C">
        <w:rPr>
          <w:rFonts w:ascii="Segoe UI" w:hAnsi="Segoe UI" w:cs="Segoe UI"/>
          <w:b/>
          <w:bCs/>
          <w:sz w:val="24"/>
          <w:szCs w:val="24"/>
          <w:lang w:eastAsia="en-IN"/>
        </w:rPr>
        <w:t>/</w:t>
      </w:r>
      <w:proofErr w:type="spellStart"/>
      <w:r w:rsidRPr="009A759C">
        <w:rPr>
          <w:rFonts w:ascii="Segoe UI" w:hAnsi="Segoe UI" w:cs="Segoe UI"/>
          <w:b/>
          <w:bCs/>
          <w:sz w:val="24"/>
          <w:szCs w:val="24"/>
          <w:lang w:eastAsia="en-IN"/>
        </w:rPr>
        <w:t>api</w:t>
      </w:r>
      <w:proofErr w:type="spellEnd"/>
      <w:r w:rsidRPr="009A759C">
        <w:rPr>
          <w:rFonts w:ascii="Segoe UI" w:hAnsi="Segoe UI" w:cs="Segoe UI"/>
          <w:b/>
          <w:bCs/>
          <w:sz w:val="24"/>
          <w:szCs w:val="24"/>
          <w:lang w:eastAsia="en-IN"/>
        </w:rPr>
        <w:t>/Book/</w:t>
      </w:r>
      <w:proofErr w:type="spellStart"/>
      <w:r w:rsidRPr="009A759C">
        <w:rPr>
          <w:rFonts w:ascii="Segoe UI" w:hAnsi="Segoe UI" w:cs="Segoe UI"/>
          <w:b/>
          <w:bCs/>
          <w:sz w:val="24"/>
          <w:szCs w:val="24"/>
          <w:lang w:eastAsia="en-IN"/>
        </w:rPr>
        <w:t>AddBookToShelf</w:t>
      </w:r>
      <w:proofErr w:type="spellEnd"/>
    </w:p>
    <w:p w14:paraId="106682A9" w14:textId="04344EBA" w:rsidR="009A759C" w:rsidRPr="000C7D8E" w:rsidRDefault="009A759C" w:rsidP="009A759C">
      <w:pPr>
        <w:pStyle w:val="ListParagraph"/>
        <w:spacing w:after="0"/>
        <w:rPr>
          <w:rFonts w:ascii="Segoe UI" w:hAnsi="Segoe UI" w:cs="Segoe UI"/>
          <w:i/>
          <w:iCs/>
          <w:sz w:val="24"/>
          <w:szCs w:val="24"/>
        </w:rPr>
      </w:pPr>
      <w:r w:rsidRPr="00412910">
        <w:rPr>
          <w:rFonts w:ascii="Segoe UI" w:hAnsi="Segoe UI" w:cs="Segoe UI"/>
          <w:b/>
          <w:bCs/>
          <w:sz w:val="24"/>
          <w:szCs w:val="24"/>
        </w:rPr>
        <w:t xml:space="preserve">Parameter: </w:t>
      </w:r>
      <w:proofErr w:type="spellStart"/>
      <w:r w:rsidR="00583E0D" w:rsidRPr="000C7D8E">
        <w:rPr>
          <w:rFonts w:ascii="Segoe UI" w:hAnsi="Segoe UI" w:cs="Segoe UI"/>
          <w:i/>
          <w:iCs/>
          <w:sz w:val="24"/>
          <w:szCs w:val="24"/>
        </w:rPr>
        <w:t>bookI</w:t>
      </w:r>
      <w:r w:rsidR="000C7D8E">
        <w:rPr>
          <w:rFonts w:ascii="Segoe UI" w:hAnsi="Segoe UI" w:cs="Segoe UI"/>
          <w:i/>
          <w:iCs/>
          <w:sz w:val="24"/>
          <w:szCs w:val="24"/>
        </w:rPr>
        <w:t>D</w:t>
      </w:r>
      <w:proofErr w:type="spellEnd"/>
      <w:r w:rsidR="00583E0D" w:rsidRPr="000C7D8E">
        <w:rPr>
          <w:rFonts w:ascii="Segoe UI" w:hAnsi="Segoe UI" w:cs="Segoe UI"/>
          <w:i/>
          <w:iCs/>
          <w:sz w:val="24"/>
          <w:szCs w:val="24"/>
        </w:rPr>
        <w:t xml:space="preserve"> (</w:t>
      </w:r>
      <w:r w:rsidR="000C7D8E">
        <w:rPr>
          <w:rFonts w:ascii="Segoe UI" w:hAnsi="Segoe UI" w:cs="Segoe UI"/>
          <w:i/>
          <w:iCs/>
          <w:sz w:val="24"/>
          <w:szCs w:val="24"/>
        </w:rPr>
        <w:t>integer</w:t>
      </w:r>
      <w:r w:rsidR="00583E0D" w:rsidRPr="000C7D8E">
        <w:rPr>
          <w:rFonts w:ascii="Segoe UI" w:hAnsi="Segoe UI" w:cs="Segoe UI"/>
          <w:i/>
          <w:iCs/>
          <w:sz w:val="24"/>
          <w:szCs w:val="24"/>
        </w:rPr>
        <w:t>)</w:t>
      </w:r>
      <w:r w:rsidR="000C7D8E">
        <w:rPr>
          <w:rFonts w:ascii="Segoe UI" w:hAnsi="Segoe UI" w:cs="Segoe UI"/>
          <w:i/>
          <w:iCs/>
          <w:sz w:val="24"/>
          <w:szCs w:val="24"/>
        </w:rPr>
        <w:t xml:space="preserve">, </w:t>
      </w:r>
      <w:proofErr w:type="spellStart"/>
      <w:r w:rsidR="000C7D8E">
        <w:rPr>
          <w:rFonts w:ascii="Segoe UI" w:hAnsi="Segoe UI" w:cs="Segoe UI"/>
          <w:i/>
          <w:iCs/>
          <w:sz w:val="24"/>
          <w:szCs w:val="24"/>
        </w:rPr>
        <w:t>userID</w:t>
      </w:r>
      <w:proofErr w:type="spellEnd"/>
      <w:r w:rsidR="000C7D8E">
        <w:rPr>
          <w:rFonts w:ascii="Segoe UI" w:hAnsi="Segoe UI" w:cs="Segoe UI"/>
          <w:i/>
          <w:iCs/>
          <w:sz w:val="24"/>
          <w:szCs w:val="24"/>
        </w:rPr>
        <w:t>(integer)</w:t>
      </w:r>
    </w:p>
    <w:p w14:paraId="47AF5121" w14:textId="0A0E606F" w:rsidR="009A759C" w:rsidRPr="00412910" w:rsidRDefault="009A759C" w:rsidP="009A759C">
      <w:pPr>
        <w:pStyle w:val="ListParagraph"/>
        <w:spacing w:after="0"/>
        <w:rPr>
          <w:rFonts w:ascii="Segoe UI" w:hAnsi="Segoe UI" w:cs="Segoe UI"/>
          <w:sz w:val="24"/>
          <w:szCs w:val="24"/>
          <w:lang w:eastAsia="en-IN"/>
        </w:rPr>
      </w:pPr>
      <w:r w:rsidRPr="00412910">
        <w:rPr>
          <w:rFonts w:ascii="Segoe UI" w:hAnsi="Segoe UI" w:cs="Segoe UI"/>
          <w:b/>
          <w:bCs/>
          <w:sz w:val="24"/>
          <w:szCs w:val="24"/>
          <w:lang w:eastAsia="en-IN"/>
        </w:rPr>
        <w:t>Description:</w:t>
      </w:r>
      <w:r w:rsidRPr="00412910">
        <w:rPr>
          <w:rFonts w:ascii="Segoe UI" w:hAnsi="Segoe UI" w:cs="Segoe UI"/>
          <w:sz w:val="24"/>
          <w:szCs w:val="24"/>
          <w:lang w:eastAsia="en-IN"/>
        </w:rPr>
        <w:t xml:space="preserve"> This API will </w:t>
      </w:r>
      <w:r w:rsidR="000A2A08">
        <w:rPr>
          <w:rFonts w:ascii="Segoe UI" w:hAnsi="Segoe UI" w:cs="Segoe UI"/>
          <w:sz w:val="24"/>
          <w:szCs w:val="24"/>
          <w:lang w:eastAsia="en-IN"/>
        </w:rPr>
        <w:t>add the books to the user’s shelf.</w:t>
      </w:r>
    </w:p>
    <w:p w14:paraId="21B393F4" w14:textId="35F66F7F" w:rsidR="00D5075D" w:rsidRDefault="009A759C" w:rsidP="00D5075D">
      <w:pPr>
        <w:spacing w:after="0"/>
        <w:ind w:left="720"/>
        <w:rPr>
          <w:rFonts w:ascii="Segoe UI" w:hAnsi="Segoe UI" w:cs="Segoe UI"/>
          <w:color w:val="3B4151"/>
          <w:sz w:val="24"/>
          <w:szCs w:val="24"/>
        </w:rPr>
      </w:pPr>
      <w:r w:rsidRPr="00412910">
        <w:rPr>
          <w:rFonts w:ascii="Segoe UI" w:hAnsi="Segoe UI" w:cs="Segoe UI"/>
          <w:b/>
          <w:bCs/>
          <w:color w:val="3B4151"/>
          <w:sz w:val="24"/>
          <w:szCs w:val="24"/>
        </w:rPr>
        <w:t>Sample Request:</w:t>
      </w:r>
      <w:r w:rsidRPr="00412910">
        <w:rPr>
          <w:rFonts w:ascii="Segoe UI" w:hAnsi="Segoe UI" w:cs="Segoe UI"/>
          <w:color w:val="3B4151"/>
          <w:sz w:val="24"/>
          <w:szCs w:val="24"/>
        </w:rPr>
        <w:t xml:space="preserve"> </w:t>
      </w:r>
      <w:hyperlink r:id="rId8" w:history="1">
        <w:r w:rsidR="00D5075D" w:rsidRPr="007847A1">
          <w:rPr>
            <w:rStyle w:val="Hyperlink"/>
            <w:rFonts w:ascii="Segoe UI" w:hAnsi="Segoe UI" w:cs="Segoe UI"/>
            <w:sz w:val="24"/>
            <w:szCs w:val="24"/>
          </w:rPr>
          <w:t>https://localhost:5001/api/Book/AddBookToShelf?bookID=1&amp;userID=5</w:t>
        </w:r>
      </w:hyperlink>
    </w:p>
    <w:p w14:paraId="3C63E13D" w14:textId="77777777" w:rsidR="009A759C" w:rsidRPr="00412910" w:rsidRDefault="009A759C" w:rsidP="009A759C">
      <w:pPr>
        <w:spacing w:after="0"/>
        <w:ind w:left="720"/>
        <w:rPr>
          <w:rFonts w:ascii="Segoe UI" w:hAnsi="Segoe UI" w:cs="Segoe UI"/>
          <w:b/>
          <w:bCs/>
          <w:color w:val="3B4151"/>
          <w:sz w:val="24"/>
          <w:szCs w:val="24"/>
        </w:rPr>
      </w:pPr>
      <w:r w:rsidRPr="00412910">
        <w:rPr>
          <w:rFonts w:ascii="Segoe UI" w:hAnsi="Segoe UI" w:cs="Segoe UI"/>
          <w:b/>
          <w:bCs/>
          <w:color w:val="3B4151"/>
          <w:sz w:val="24"/>
          <w:szCs w:val="24"/>
        </w:rPr>
        <w:t>Response Body:</w:t>
      </w:r>
    </w:p>
    <w:p w14:paraId="1C8B1B58" w14:textId="65D7DB85" w:rsidR="009A759C" w:rsidRDefault="00684617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6</w:t>
      </w:r>
    </w:p>
    <w:p w14:paraId="250D5A61" w14:textId="0C5105A5" w:rsidR="007C1990" w:rsidRDefault="007C1990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</w:p>
    <w:p w14:paraId="1B524C95" w14:textId="3F50A81A" w:rsidR="007C1990" w:rsidRDefault="007C1990" w:rsidP="00610FDE">
      <w:pPr>
        <w:spacing w:after="0" w:line="360" w:lineRule="auto"/>
        <w:ind w:left="720"/>
        <w:rPr>
          <w:rFonts w:ascii="Segoe UI" w:hAnsi="Segoe UI" w:cs="Segoe UI"/>
          <w:sz w:val="24"/>
          <w:szCs w:val="24"/>
        </w:rPr>
      </w:pPr>
    </w:p>
    <w:p w14:paraId="753551CA" w14:textId="0860808C" w:rsidR="007C1990" w:rsidRDefault="007C1990" w:rsidP="007C1990">
      <w:pPr>
        <w:spacing w:after="0" w:line="360" w:lineRule="auto"/>
        <w:rPr>
          <w:rFonts w:ascii="Segoe UI" w:hAnsi="Segoe UI" w:cs="Segoe UI"/>
          <w:sz w:val="24"/>
          <w:szCs w:val="24"/>
        </w:rPr>
      </w:pPr>
    </w:p>
    <w:p w14:paraId="129D47D8" w14:textId="2D7AAAB7" w:rsidR="007C1990" w:rsidRDefault="006E6846" w:rsidP="007C1990">
      <w:r>
        <w:t xml:space="preserve">API Details: </w:t>
      </w:r>
    </w:p>
    <w:p w14:paraId="2F80635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{</w:t>
      </w:r>
    </w:p>
    <w:p w14:paraId="6B707279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"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openapi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: "3.0.1",</w:t>
      </w:r>
    </w:p>
    <w:p w14:paraId="53E472A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"info": {</w:t>
      </w:r>
    </w:p>
    <w:p w14:paraId="7E107E9C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"title": "</w:t>
      </w:r>
      <w:proofErr w:type="spellStart"/>
      <w:proofErr w:type="gram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Project.Library.Management</w:t>
      </w:r>
      <w:proofErr w:type="spellEnd"/>
      <w:proofErr w:type="gram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,</w:t>
      </w:r>
    </w:p>
    <w:p w14:paraId="59D61B1C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"version": "v1"</w:t>
      </w:r>
    </w:p>
    <w:p w14:paraId="05DAE58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},</w:t>
      </w:r>
    </w:p>
    <w:p w14:paraId="39A341A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"paths": {</w:t>
      </w:r>
    </w:p>
    <w:p w14:paraId="471AA1EC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"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pi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/Book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GetCompletedBooks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: {</w:t>
      </w:r>
    </w:p>
    <w:p w14:paraId="63C2B70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"get": {</w:t>
      </w:r>
    </w:p>
    <w:p w14:paraId="3FF518C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tags": [</w:t>
      </w:r>
    </w:p>
    <w:p w14:paraId="38C581A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Book"</w:t>
      </w:r>
    </w:p>
    <w:p w14:paraId="0C0CF12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678CA2E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parameters": [</w:t>
      </w:r>
    </w:p>
    <w:p w14:paraId="1951B50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{</w:t>
      </w:r>
    </w:p>
    <w:p w14:paraId="6E99DFB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name": "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userID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,</w:t>
      </w:r>
    </w:p>
    <w:p w14:paraId="2027A4E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in": "query",</w:t>
      </w:r>
    </w:p>
    <w:p w14:paraId="2BEEFC4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schema": {</w:t>
      </w:r>
    </w:p>
    <w:p w14:paraId="0A510404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type": "integer",</w:t>
      </w:r>
    </w:p>
    <w:p w14:paraId="6113C739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format": "int32",</w:t>
      </w:r>
    </w:p>
    <w:p w14:paraId="4ECEB14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nullable": true</w:t>
      </w:r>
    </w:p>
    <w:p w14:paraId="6A737C8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}</w:t>
      </w:r>
    </w:p>
    <w:p w14:paraId="6B7E414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659B3DF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0FA64D8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responses": {</w:t>
      </w:r>
    </w:p>
    <w:p w14:paraId="79FA2C54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200": {</w:t>
      </w:r>
    </w:p>
    <w:p w14:paraId="0D839A5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description": "Success"</w:t>
      </w:r>
    </w:p>
    <w:p w14:paraId="0CC5A16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14CDA810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}</w:t>
      </w:r>
    </w:p>
    <w:p w14:paraId="30B537C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}</w:t>
      </w:r>
    </w:p>
    <w:p w14:paraId="33293EC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},</w:t>
      </w:r>
    </w:p>
    <w:p w14:paraId="5059692C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"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pi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/Book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SearchBookByName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: {</w:t>
      </w:r>
    </w:p>
    <w:p w14:paraId="1124AEE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"get": {</w:t>
      </w:r>
    </w:p>
    <w:p w14:paraId="4755A4C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tags": [</w:t>
      </w:r>
    </w:p>
    <w:p w14:paraId="3BA0867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Book"</w:t>
      </w:r>
    </w:p>
    <w:p w14:paraId="185296D0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33706369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parameters": [</w:t>
      </w:r>
    </w:p>
    <w:p w14:paraId="79A26F4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{</w:t>
      </w:r>
    </w:p>
    <w:p w14:paraId="6795246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name": "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ookName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,</w:t>
      </w:r>
    </w:p>
    <w:p w14:paraId="5FA37E2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in": "query",</w:t>
      </w:r>
    </w:p>
    <w:p w14:paraId="1E2C8BF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schema": {</w:t>
      </w:r>
    </w:p>
    <w:p w14:paraId="2E027A1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type": "string",</w:t>
      </w:r>
    </w:p>
    <w:p w14:paraId="3012ABC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nullable": true</w:t>
      </w:r>
    </w:p>
    <w:p w14:paraId="5753FE6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}</w:t>
      </w:r>
    </w:p>
    <w:p w14:paraId="4C548A5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624C174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1C25D94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responses": {</w:t>
      </w:r>
    </w:p>
    <w:p w14:paraId="730E6F5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200": {</w:t>
      </w:r>
    </w:p>
    <w:p w14:paraId="0BD2F717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description": "Success"</w:t>
      </w:r>
    </w:p>
    <w:p w14:paraId="375DD8B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2650AB0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}</w:t>
      </w:r>
    </w:p>
    <w:p w14:paraId="7FBDA8E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lastRenderedPageBreak/>
        <w:t xml:space="preserve">      }</w:t>
      </w:r>
    </w:p>
    <w:p w14:paraId="2A0631D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},</w:t>
      </w:r>
    </w:p>
    <w:p w14:paraId="4AB3B3B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"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pi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/Book/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AddBookToShelf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: {</w:t>
      </w:r>
    </w:p>
    <w:p w14:paraId="6B034C4C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"post": {</w:t>
      </w:r>
    </w:p>
    <w:p w14:paraId="7892FC5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tags": [</w:t>
      </w:r>
    </w:p>
    <w:p w14:paraId="39E86642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Book"</w:t>
      </w:r>
    </w:p>
    <w:p w14:paraId="23A7D02A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77E99B1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parameters": [</w:t>
      </w:r>
    </w:p>
    <w:p w14:paraId="57EFDEA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{</w:t>
      </w:r>
    </w:p>
    <w:p w14:paraId="283CAA8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name": "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bookID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,</w:t>
      </w:r>
    </w:p>
    <w:p w14:paraId="3A66769A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in": "query",</w:t>
      </w:r>
    </w:p>
    <w:p w14:paraId="07E0B3F6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schema": {</w:t>
      </w:r>
    </w:p>
    <w:p w14:paraId="526498D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type": "integer",</w:t>
      </w:r>
    </w:p>
    <w:p w14:paraId="7847697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format": "int32",</w:t>
      </w:r>
    </w:p>
    <w:p w14:paraId="66A59E0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default": 0</w:t>
      </w:r>
    </w:p>
    <w:p w14:paraId="7AAD059A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}</w:t>
      </w:r>
    </w:p>
    <w:p w14:paraId="5ABCDD94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,</w:t>
      </w:r>
    </w:p>
    <w:p w14:paraId="1A8D61B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{</w:t>
      </w:r>
    </w:p>
    <w:p w14:paraId="3CE97E7F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name": "</w:t>
      </w:r>
      <w:proofErr w:type="spell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userID</w:t>
      </w:r>
      <w:proofErr w:type="spellEnd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",</w:t>
      </w:r>
    </w:p>
    <w:p w14:paraId="64A694A4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in": "query",</w:t>
      </w:r>
    </w:p>
    <w:p w14:paraId="65A154D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schema": {</w:t>
      </w:r>
    </w:p>
    <w:p w14:paraId="79414A5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type": "integer",</w:t>
      </w:r>
    </w:p>
    <w:p w14:paraId="58CEFF2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format": "int32",</w:t>
      </w:r>
    </w:p>
    <w:p w14:paraId="181FFAC0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  "default": 0</w:t>
      </w:r>
    </w:p>
    <w:p w14:paraId="1DE36155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}</w:t>
      </w:r>
    </w:p>
    <w:p w14:paraId="3719BB9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713E752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],</w:t>
      </w:r>
    </w:p>
    <w:p w14:paraId="04216F8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"responses": {</w:t>
      </w:r>
    </w:p>
    <w:p w14:paraId="11C13CFB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"200": {</w:t>
      </w:r>
    </w:p>
    <w:p w14:paraId="3D4D2AF9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  "description": "Success"</w:t>
      </w:r>
    </w:p>
    <w:p w14:paraId="5476585D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  }</w:t>
      </w:r>
    </w:p>
    <w:p w14:paraId="5B28D3AE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  }</w:t>
      </w:r>
    </w:p>
    <w:p w14:paraId="484DA9A1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  }</w:t>
      </w:r>
    </w:p>
    <w:p w14:paraId="66716326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  }</w:t>
      </w:r>
    </w:p>
    <w:p w14:paraId="26F58498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},</w:t>
      </w:r>
    </w:p>
    <w:p w14:paraId="33EC8240" w14:textId="77777777" w:rsidR="007C199F" w:rsidRP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 "components": </w:t>
      </w:r>
      <w:proofErr w:type="gramStart"/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{ }</w:t>
      </w:r>
      <w:proofErr w:type="gramEnd"/>
    </w:p>
    <w:p w14:paraId="134DB296" w14:textId="4E06CE49" w:rsidR="007C199F" w:rsidRDefault="007C199F" w:rsidP="007C19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</w:pPr>
      <w:r w:rsidRPr="007C199F"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>}</w:t>
      </w:r>
    </w:p>
    <w:p w14:paraId="312CB997" w14:textId="6417498A" w:rsidR="00BE4E54" w:rsidRDefault="00FF1AC2" w:rsidP="007C1990">
      <w:r>
        <w:rPr>
          <w:rFonts w:ascii="Courier New" w:eastAsia="Times New Roman" w:hAnsi="Courier New" w:cs="Courier New"/>
          <w:color w:val="000000"/>
          <w:sz w:val="20"/>
          <w:szCs w:val="20"/>
          <w:lang w:eastAsia="en-IN"/>
        </w:rPr>
        <w:t xml:space="preserve"> </w:t>
      </w:r>
    </w:p>
    <w:p w14:paraId="56A2D3F2" w14:textId="365488F7" w:rsidR="007C199F" w:rsidRDefault="007C199F" w:rsidP="007C1990"/>
    <w:p w14:paraId="17FE028E" w14:textId="06B4C3E7" w:rsidR="005D2820" w:rsidRDefault="005D2820" w:rsidP="007C1990"/>
    <w:sectPr w:rsidR="005D2820" w:rsidSect="00E77CD8">
      <w:pgSz w:w="12240" w:h="15840" w:code="1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7132D"/>
    <w:multiLevelType w:val="hybridMultilevel"/>
    <w:tmpl w:val="B19408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77F53"/>
    <w:multiLevelType w:val="hybridMultilevel"/>
    <w:tmpl w:val="AE4ADD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D946C5"/>
    <w:multiLevelType w:val="hybridMultilevel"/>
    <w:tmpl w:val="7D302C0E"/>
    <w:lvl w:ilvl="0" w:tplc="04908C14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813DF5"/>
    <w:multiLevelType w:val="hybridMultilevel"/>
    <w:tmpl w:val="2A5A34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3D5200"/>
    <w:multiLevelType w:val="hybridMultilevel"/>
    <w:tmpl w:val="0AD295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jU2NTI2MTM1NjFX0lEKTi0uzszPAykwqgUA6D5x+SwAAAA="/>
  </w:docVars>
  <w:rsids>
    <w:rsidRoot w:val="004B7251"/>
    <w:rsid w:val="0008697A"/>
    <w:rsid w:val="000A1782"/>
    <w:rsid w:val="000A2A08"/>
    <w:rsid w:val="000C7D8E"/>
    <w:rsid w:val="000E0009"/>
    <w:rsid w:val="00153DEE"/>
    <w:rsid w:val="00197C4D"/>
    <w:rsid w:val="001A7D4A"/>
    <w:rsid w:val="001D7C26"/>
    <w:rsid w:val="00217D80"/>
    <w:rsid w:val="003229D8"/>
    <w:rsid w:val="003906CE"/>
    <w:rsid w:val="003E7989"/>
    <w:rsid w:val="004114C5"/>
    <w:rsid w:val="00412910"/>
    <w:rsid w:val="004328EC"/>
    <w:rsid w:val="004B7251"/>
    <w:rsid w:val="004D0822"/>
    <w:rsid w:val="00547565"/>
    <w:rsid w:val="00571136"/>
    <w:rsid w:val="00581251"/>
    <w:rsid w:val="00583E0D"/>
    <w:rsid w:val="005B31FD"/>
    <w:rsid w:val="005D2820"/>
    <w:rsid w:val="00604E0A"/>
    <w:rsid w:val="00610FDE"/>
    <w:rsid w:val="00646194"/>
    <w:rsid w:val="00684617"/>
    <w:rsid w:val="006921E2"/>
    <w:rsid w:val="006E6846"/>
    <w:rsid w:val="007703B4"/>
    <w:rsid w:val="007A05DD"/>
    <w:rsid w:val="007C1990"/>
    <w:rsid w:val="007C199F"/>
    <w:rsid w:val="008E639E"/>
    <w:rsid w:val="0094572C"/>
    <w:rsid w:val="00996FFA"/>
    <w:rsid w:val="009A759C"/>
    <w:rsid w:val="00A44138"/>
    <w:rsid w:val="00A55509"/>
    <w:rsid w:val="00AA0713"/>
    <w:rsid w:val="00AC3B95"/>
    <w:rsid w:val="00B36E42"/>
    <w:rsid w:val="00B47D95"/>
    <w:rsid w:val="00BE4E54"/>
    <w:rsid w:val="00C57CC5"/>
    <w:rsid w:val="00D47A21"/>
    <w:rsid w:val="00D5075D"/>
    <w:rsid w:val="00D5666F"/>
    <w:rsid w:val="00E54632"/>
    <w:rsid w:val="00E77CD8"/>
    <w:rsid w:val="00F45561"/>
    <w:rsid w:val="00FE0CC7"/>
    <w:rsid w:val="00FF1AC2"/>
    <w:rsid w:val="00FF5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F4CFEB"/>
  <w15:chartTrackingRefBased/>
  <w15:docId w15:val="{385700B0-BB42-41EA-B573-D74CE47B6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7C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7C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703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55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56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19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199F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8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ocalhost:5001/api/Book/AddBookToShelf?bookID=1&amp;userID=5" TargetMode="External"/><Relationship Id="rId3" Type="http://schemas.openxmlformats.org/officeDocument/2006/relationships/styles" Target="styles.xml"/><Relationship Id="rId7" Type="http://schemas.openxmlformats.org/officeDocument/2006/relationships/hyperlink" Target="https://localhost:5001/api/Book/SearchBookByName?bookName=rich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localhost:5001/api/Book/GetCompletedBooks?userID=1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78ADE-7200-441D-98B5-0D089FD28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4</Pages>
  <Words>587</Words>
  <Characters>3348</Characters>
  <Application>Microsoft Office Word</Application>
  <DocSecurity>0</DocSecurity>
  <Lines>27</Lines>
  <Paragraphs>7</Paragraphs>
  <ScaleCrop>false</ScaleCrop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nath Sankar</dc:creator>
  <cp:keywords/>
  <dc:description/>
  <cp:lastModifiedBy>Gurunath Sankar</cp:lastModifiedBy>
  <cp:revision>58</cp:revision>
  <dcterms:created xsi:type="dcterms:W3CDTF">2022-06-08T04:15:00Z</dcterms:created>
  <dcterms:modified xsi:type="dcterms:W3CDTF">2022-06-09T01:46:00Z</dcterms:modified>
</cp:coreProperties>
</file>